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0D2B" w:rsidRDefault="00600D2B" w:rsidP="00600D2B">
      <w:pPr>
        <w:pStyle w:val="Heading1"/>
      </w:pPr>
      <w:r>
        <w:t>Analysis</w:t>
      </w:r>
    </w:p>
    <w:p w:rsidR="002D4C06" w:rsidRDefault="00600D2B">
      <w:r>
        <w:t>The data needed for this app will be the number of sweets and how many student, these values will be stored as a constant int</w:t>
      </w:r>
      <w:r w:rsidR="002D4C06">
        <w:t>eger</w:t>
      </w:r>
      <w:r>
        <w:t xml:space="preserve"> as they do not change. </w:t>
      </w:r>
    </w:p>
    <w:p w:rsidR="001F670C" w:rsidRDefault="002D4C06">
      <w:r>
        <w:t>I will need to find out</w:t>
      </w:r>
      <w:r w:rsidR="00600D2B">
        <w:t xml:space="preserve"> how many sweets each student will get</w:t>
      </w:r>
      <w:r>
        <w:t xml:space="preserve"> by dividing. After this</w:t>
      </w:r>
      <w:r w:rsidR="00600D2B">
        <w:t xml:space="preserve"> I will then use the remainder operator to find the left-over sweets for the teacher.</w:t>
      </w:r>
    </w:p>
    <w:p w:rsidR="00600D2B" w:rsidRDefault="00600D2B"/>
    <w:p w:rsidR="00600D2B" w:rsidRDefault="00600D2B" w:rsidP="00600D2B">
      <w:pPr>
        <w:pStyle w:val="Heading1"/>
      </w:pPr>
      <w:r>
        <w:t>Testing</w:t>
      </w:r>
    </w:p>
    <w:p w:rsidR="00600D2B" w:rsidRDefault="002D4C06">
      <w:r>
        <w:t>The program should output the correct values.</w:t>
      </w:r>
      <w:bookmarkStart w:id="0" w:name="_GoBack"/>
      <w:bookmarkEnd w:id="0"/>
    </w:p>
    <w:sectPr w:rsidR="00600D2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yN7E0NrQwMjE1tTBX0lEKTi0uzszPAykwrAUAhbZa4CwAAAA="/>
  </w:docVars>
  <w:rsids>
    <w:rsidRoot w:val="00A469F2"/>
    <w:rsid w:val="001F670C"/>
    <w:rsid w:val="002D4C06"/>
    <w:rsid w:val="00340F52"/>
    <w:rsid w:val="00600D2B"/>
    <w:rsid w:val="00A46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21EF11"/>
  <w15:chartTrackingRefBased/>
  <w15:docId w15:val="{ACEB59F7-1A45-46DD-93FB-D41D7EE95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D2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D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ley jinks</dc:creator>
  <cp:keywords/>
  <dc:description/>
  <cp:lastModifiedBy>Samed Guzel</cp:lastModifiedBy>
  <cp:revision>3</cp:revision>
  <dcterms:created xsi:type="dcterms:W3CDTF">2016-11-10T18:08:00Z</dcterms:created>
  <dcterms:modified xsi:type="dcterms:W3CDTF">2018-01-14T06:49:00Z</dcterms:modified>
</cp:coreProperties>
</file>